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225DFC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The following videos record representative examples of the ‘shaking’ phenotype observed in the </w:t>
      </w:r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Hr5/ie1</w:t>
      </w: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&gt;</w:t>
      </w:r>
      <w:proofErr w:type="spellStart"/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AaHI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and </w:t>
      </w:r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Op/ie2</w:t>
      </w: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&gt;</w:t>
      </w:r>
      <w:proofErr w:type="spellStart"/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AaHI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adults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as well as individuals of the same genotype but reared on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to act as negative controls (not shaking). As no differences were apparent between the appearance of the shaking phenotype observed in </w:t>
      </w:r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Hr5/ie1</w:t>
      </w: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&gt;</w:t>
      </w:r>
      <w:proofErr w:type="spellStart"/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AaHI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and </w:t>
      </w:r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Op/ie2</w:t>
      </w: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&gt;</w:t>
      </w:r>
      <w:proofErr w:type="spellStart"/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AaHI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adults, these videos are exclusively of </w:t>
      </w:r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Op/ie2</w:t>
      </w: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&gt;</w:t>
      </w:r>
      <w:proofErr w:type="spellStart"/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AaHI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individuals. Unless specified, videos are of orthogonal individuals. </w:t>
      </w:r>
    </w:p>
    <w:p w14:paraId="3C7C6796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B9EB392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1: ‘NMT-IMG_3803.MOV’: On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 1 negative control. Dorsal view.</w:t>
      </w:r>
    </w:p>
    <w:p w14:paraId="625BA5DA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0F696C6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2: ‘NMB-IMG_3804.MOV’: On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 1 negative control. Ventral view.</w:t>
      </w:r>
    </w:p>
    <w:p w14:paraId="3F03306D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865A13B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3: ‘NFT-IMG_3802.MOV’: On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female 1 negative control. Dorsal view.</w:t>
      </w:r>
    </w:p>
    <w:p w14:paraId="6DE75A41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F7E5956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4: ‘NFB-IMG_3801.MOV’: On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female 1 negative control. Ventral view.</w:t>
      </w:r>
    </w:p>
    <w:p w14:paraId="0D361D79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0156DA4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5: ‘SMTA-IMG_3780.MOV’: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 1 showing shaking phenotype. Dorsal view.</w:t>
      </w:r>
    </w:p>
    <w:p w14:paraId="011C1FBF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EFA9CE8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6: ‘SMBA-IMG_3779.MOV’: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 1 showing shaking phenotype. Ventral view</w:t>
      </w:r>
    </w:p>
    <w:p w14:paraId="5F6244CD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7F64D9E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7: ‘SMTB-IMG_3785.MOV’: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 2 showing shaking phenotype. Dorsal view.</w:t>
      </w:r>
    </w:p>
    <w:p w14:paraId="1F0C802A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D9D95F6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8: ‘SMBB-IMG_3784.MOV’: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 2 showing shaking phenotype. Ventral view.</w:t>
      </w:r>
    </w:p>
    <w:p w14:paraId="618EDBE0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0961497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9: ‘SFx2-IMG_3797.MOV’: Two shaking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females. Dorsal view.</w:t>
      </w:r>
    </w:p>
    <w:p w14:paraId="58A0B421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82B3693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10: ‘SFB-IMG_3795.MOV’: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female showing shaking phenotype. Ventral view.</w:t>
      </w:r>
    </w:p>
    <w:p w14:paraId="1CD95E0D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9F9D87C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11</w:t>
      </w:r>
      <w:proofErr w:type="gram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:  ‘</w:t>
      </w:r>
      <w:proofErr w:type="gram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SMFT-IMG_3805.MOV’: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 and female showing shaking behaviour. Dorsal view.</w:t>
      </w:r>
    </w:p>
    <w:p w14:paraId="60F2FCFD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4E05DFC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12</w:t>
      </w:r>
      <w:proofErr w:type="gram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:  ‘</w:t>
      </w:r>
      <w:proofErr w:type="gram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CollM-IMG_3799.MOV’: Collection of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s and females showing shaking behaviour.</w:t>
      </w:r>
    </w:p>
    <w:p w14:paraId="5B122DC6" w14:textId="77777777" w:rsidR="004C45BD" w:rsidRPr="00C144F4" w:rsidRDefault="004C45BD">
      <w:pPr>
        <w:rPr>
          <w:lang w:val="en-US"/>
        </w:rPr>
      </w:pPr>
    </w:p>
    <w:sectPr w:rsidR="004C45BD" w:rsidRPr="00C144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MDAwsTQ3Nzc0MTJX0lEKTi0uzszPAykwrAUA6rYLvCwAAAA="/>
  </w:docVars>
  <w:rsids>
    <w:rsidRoot w:val="00C144F4"/>
    <w:rsid w:val="004C45BD"/>
    <w:rsid w:val="009772A6"/>
    <w:rsid w:val="00BF0DC0"/>
    <w:rsid w:val="00C144F4"/>
    <w:rsid w:val="00EA1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7CDA8"/>
  <w15:chartTrackingRefBased/>
  <w15:docId w15:val="{F1060E9E-A0D9-47C0-A263-FCB5C9A2B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144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4F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C45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49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Leftwich (BIO - Staff)</dc:creator>
  <cp:keywords/>
  <dc:description/>
  <cp:lastModifiedBy>Philip Leftwich (BIO - Staff)</cp:lastModifiedBy>
  <cp:revision>3</cp:revision>
  <dcterms:created xsi:type="dcterms:W3CDTF">2020-09-10T08:27:00Z</dcterms:created>
  <dcterms:modified xsi:type="dcterms:W3CDTF">2020-09-10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181898</vt:lpwstr>
  </property>
  <property fmtid="{D5CDD505-2E9C-101B-9397-08002B2CF9AE}" pid="3" name="InsertAsFootnote">
    <vt:lpwstr>False</vt:lpwstr>
  </property>
  <property fmtid="{D5CDD505-2E9C-101B-9397-08002B2CF9AE}" pid="4" name="ProjectId">
    <vt:lpwstr>0</vt:lpwstr>
  </property>
  <property fmtid="{D5CDD505-2E9C-101B-9397-08002B2CF9AE}" pid="5" name="StyleId">
    <vt:lpwstr>http://www.zotero.org/styles/vancouver</vt:lpwstr>
  </property>
</Properties>
</file>